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A7AF" w14:textId="00B3B67E" w:rsidR="002A69EA" w:rsidRPr="003B2BDE" w:rsidRDefault="002A69EA" w:rsidP="002A69EA">
      <w:pPr>
        <w:jc w:val="center"/>
        <w:rPr>
          <w:sz w:val="36"/>
          <w:szCs w:val="36"/>
        </w:rPr>
      </w:pPr>
      <w:r w:rsidRPr="003B2BDE">
        <w:rPr>
          <w:noProof/>
          <w:sz w:val="28"/>
          <w:szCs w:val="28"/>
        </w:rPr>
        <w:drawing>
          <wp:inline distT="0" distB="0" distL="0" distR="0" wp14:anchorId="536D6C8B" wp14:editId="713F96FB">
            <wp:extent cx="2962275" cy="2353013"/>
            <wp:effectExtent l="0" t="0" r="0" b="0"/>
            <wp:docPr id="3" name="Picture 2" descr="A painting of planets and st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ainting of planets and st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568" cy="236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494">
        <w:rPr>
          <w:sz w:val="36"/>
          <w:szCs w:val="36"/>
        </w:rPr>
        <w:t xml:space="preserve"> </w:t>
      </w:r>
      <w:r w:rsidR="00CD1494">
        <w:rPr>
          <w:noProof/>
        </w:rPr>
        <w:drawing>
          <wp:inline distT="0" distB="0" distL="0" distR="0" wp14:anchorId="5F08DD34" wp14:editId="6BAAA9F1">
            <wp:extent cx="3585901" cy="2349745"/>
            <wp:effectExtent l="0" t="0" r="0" b="0"/>
            <wp:docPr id="17" name="Picture 16" descr="Solar System Values Lesson Art for kids - Leah Newton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olar System Values Lesson Art for kids - Leah Newton Ar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558" cy="235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79A40" w14:textId="0CF35B57" w:rsidR="002A69EA" w:rsidRPr="003B2BDE" w:rsidRDefault="002A69EA" w:rsidP="002A69EA">
      <w:pPr>
        <w:jc w:val="center"/>
        <w:rPr>
          <w:noProof/>
          <w:sz w:val="36"/>
          <w:szCs w:val="36"/>
        </w:rPr>
      </w:pPr>
      <w:r w:rsidRPr="003B2BDE">
        <w:rPr>
          <w:noProof/>
          <w:sz w:val="36"/>
          <w:szCs w:val="36"/>
        </w:rPr>
        <w:drawing>
          <wp:inline distT="0" distB="0" distL="0" distR="0" wp14:anchorId="69FD6EB7" wp14:editId="5F459F0B">
            <wp:extent cx="2794000" cy="2095500"/>
            <wp:effectExtent l="0" t="0" r="0" b="0"/>
            <wp:docPr id="5" name="Picture 4" descr="A person drawing a pla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erson drawing a plan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617" cy="2096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494">
        <w:rPr>
          <w:noProof/>
          <w:sz w:val="36"/>
          <w:szCs w:val="36"/>
        </w:rPr>
        <w:t xml:space="preserve"> </w:t>
      </w:r>
      <w:r w:rsidR="00CD1494">
        <w:rPr>
          <w:noProof/>
        </w:rPr>
        <w:drawing>
          <wp:inline distT="0" distB="0" distL="0" distR="0" wp14:anchorId="6D9DB10E" wp14:editId="32907A25">
            <wp:extent cx="3733800" cy="2100263"/>
            <wp:effectExtent l="0" t="0" r="0" b="0"/>
            <wp:docPr id="16" name="Picture 15" descr="Space art for kids - real time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pace art for kids - real time - YouTub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472" cy="2101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4F632" w14:textId="686D97F1" w:rsidR="002A69EA" w:rsidRPr="003B2BDE" w:rsidRDefault="002A69EA" w:rsidP="002A69EA">
      <w:pPr>
        <w:jc w:val="center"/>
        <w:rPr>
          <w:noProof/>
          <w:sz w:val="36"/>
          <w:szCs w:val="36"/>
        </w:rPr>
      </w:pPr>
      <w:r w:rsidRPr="003B2BDE">
        <w:rPr>
          <w:noProof/>
          <w:sz w:val="36"/>
          <w:szCs w:val="36"/>
        </w:rPr>
        <w:drawing>
          <wp:inline distT="0" distB="0" distL="0" distR="0" wp14:anchorId="11627860" wp14:editId="522F9E8C">
            <wp:extent cx="3570860" cy="2409634"/>
            <wp:effectExtent l="0" t="0" r="0" b="0"/>
            <wp:docPr id="2" name="Picture 1" descr="Solar System Values Lesson Art for kids - Leah Newton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ar System Values Lesson Art for kids - Leah Newton 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322" cy="2420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2BDE">
        <w:rPr>
          <w:noProof/>
          <w:sz w:val="36"/>
          <w:szCs w:val="36"/>
        </w:rPr>
        <w:t xml:space="preserve">  </w:t>
      </w:r>
      <w:r w:rsidR="003B2BDE">
        <w:rPr>
          <w:noProof/>
        </w:rPr>
        <w:drawing>
          <wp:inline distT="0" distB="0" distL="0" distR="0" wp14:anchorId="5AE3613A" wp14:editId="23894526">
            <wp:extent cx="3109452" cy="2409825"/>
            <wp:effectExtent l="0" t="0" r="0" b="0"/>
            <wp:docPr id="13" name="Picture 12" descr="Planets Painting - Acrylic Painting Tutorial Step By St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lanets Painting - Acrylic Painting Tutorial Step By Ste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792" cy="241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425B4" w14:textId="02650FA0" w:rsidR="002A69EA" w:rsidRPr="003B2BDE" w:rsidRDefault="002A69EA">
      <w:pPr>
        <w:rPr>
          <w:sz w:val="36"/>
          <w:szCs w:val="36"/>
        </w:rPr>
      </w:pPr>
    </w:p>
    <w:p w14:paraId="6D5F2D2B" w14:textId="77777777" w:rsidR="002A69EA" w:rsidRDefault="002A69EA">
      <w:pPr>
        <w:rPr>
          <w:sz w:val="36"/>
          <w:szCs w:val="36"/>
        </w:rPr>
      </w:pPr>
    </w:p>
    <w:p w14:paraId="03B4ACAC" w14:textId="77777777" w:rsidR="003B2BDE" w:rsidRPr="003B2BDE" w:rsidRDefault="003B2BDE">
      <w:pPr>
        <w:rPr>
          <w:sz w:val="36"/>
          <w:szCs w:val="36"/>
        </w:rPr>
      </w:pPr>
    </w:p>
    <w:p w14:paraId="06BA233C" w14:textId="0256C74F" w:rsidR="002A69EA" w:rsidRPr="003B2BDE" w:rsidRDefault="002A69EA">
      <w:pPr>
        <w:rPr>
          <w:sz w:val="36"/>
          <w:szCs w:val="36"/>
        </w:rPr>
      </w:pPr>
    </w:p>
    <w:p w14:paraId="799EB975" w14:textId="77777777" w:rsidR="003B2BDE" w:rsidRPr="003B2BDE" w:rsidRDefault="003B2BDE" w:rsidP="003B2BDE">
      <w:pPr>
        <w:jc w:val="center"/>
        <w:rPr>
          <w:b/>
          <w:bCs/>
          <w:noProof/>
          <w:sz w:val="44"/>
          <w:szCs w:val="44"/>
        </w:rPr>
      </w:pPr>
      <w:r w:rsidRPr="003B2BDE">
        <w:rPr>
          <w:b/>
          <w:bCs/>
          <w:noProof/>
          <w:sz w:val="44"/>
          <w:szCs w:val="44"/>
        </w:rPr>
        <w:lastRenderedPageBreak/>
        <w:t>Galexy Art</w:t>
      </w:r>
    </w:p>
    <w:p w14:paraId="45188165" w14:textId="3B335B83" w:rsidR="002A69EA" w:rsidRPr="003B2BDE" w:rsidRDefault="003B2BDE" w:rsidP="003B2BDE">
      <w:pPr>
        <w:spacing w:after="0"/>
        <w:jc w:val="center"/>
        <w:rPr>
          <w:rFonts w:ascii="Times New Roman" w:hAnsi="Times New Roman" w:cs="Times New Roman"/>
          <w:noProof/>
          <w:sz w:val="36"/>
          <w:szCs w:val="36"/>
        </w:rPr>
      </w:pPr>
      <w:r w:rsidRPr="003B2BDE">
        <w:rPr>
          <w:rFonts w:ascii="Times New Roman" w:hAnsi="Times New Roman" w:cs="Times New Roman"/>
          <w:b/>
          <w:bCs/>
          <w:noProof/>
          <w:sz w:val="36"/>
          <w:szCs w:val="36"/>
        </w:rPr>
        <w:t>Step 1:</w:t>
      </w:r>
      <w:r w:rsidRPr="003B2BDE">
        <w:rPr>
          <w:rFonts w:ascii="Times New Roman" w:hAnsi="Times New Roman" w:cs="Times New Roman"/>
          <w:noProof/>
          <w:sz w:val="36"/>
          <w:szCs w:val="36"/>
        </w:rPr>
        <w:t xml:space="preserve"> Paint the </w:t>
      </w:r>
      <w:r>
        <w:rPr>
          <w:rFonts w:ascii="Times New Roman" w:hAnsi="Times New Roman" w:cs="Times New Roman"/>
          <w:noProof/>
          <w:sz w:val="36"/>
          <w:szCs w:val="36"/>
        </w:rPr>
        <w:t>p</w:t>
      </w:r>
      <w:r w:rsidRPr="003B2BDE">
        <w:rPr>
          <w:rFonts w:ascii="Times New Roman" w:hAnsi="Times New Roman" w:cs="Times New Roman"/>
          <w:noProof/>
          <w:sz w:val="36"/>
          <w:szCs w:val="36"/>
        </w:rPr>
        <w:t xml:space="preserve">aper </w:t>
      </w:r>
      <w:r>
        <w:rPr>
          <w:rFonts w:ascii="Times New Roman" w:hAnsi="Times New Roman" w:cs="Times New Roman"/>
          <w:noProof/>
          <w:sz w:val="36"/>
          <w:szCs w:val="36"/>
        </w:rPr>
        <w:t>b</w:t>
      </w:r>
      <w:r w:rsidRPr="003B2BDE">
        <w:rPr>
          <w:rFonts w:ascii="Times New Roman" w:hAnsi="Times New Roman" w:cs="Times New Roman"/>
          <w:noProof/>
          <w:sz w:val="36"/>
          <w:szCs w:val="36"/>
        </w:rPr>
        <w:t>lack and use a tooth pick on white paint to make stars</w:t>
      </w:r>
      <w:r>
        <w:rPr>
          <w:rFonts w:ascii="Times New Roman" w:hAnsi="Times New Roman" w:cs="Times New Roman"/>
          <w:noProof/>
          <w:sz w:val="36"/>
          <w:szCs w:val="36"/>
        </w:rPr>
        <w:t>.</w:t>
      </w:r>
    </w:p>
    <w:p w14:paraId="30FC4B74" w14:textId="59D008E0" w:rsidR="002A69EA" w:rsidRDefault="002A69EA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 w:rsidRPr="003B2BDE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0E7076B" wp14:editId="4EDEBE19">
            <wp:extent cx="2371725" cy="1586813"/>
            <wp:effectExtent l="0" t="0" r="0" b="0"/>
            <wp:docPr id="6" name="Picture 5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o phot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7" t="8173" b="6060"/>
                    <a:stretch/>
                  </pic:blipFill>
                  <pic:spPr bwMode="auto">
                    <a:xfrm>
                      <a:off x="0" y="0"/>
                      <a:ext cx="2387109" cy="159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2BDE" w:rsidRPr="003B2BDE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1CF16A25" wp14:editId="16F84E40">
            <wp:extent cx="1169334" cy="1588770"/>
            <wp:effectExtent l="0" t="0" r="0" b="0"/>
            <wp:docPr id="9" name="Picture 8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167" cy="1607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E6444" w14:textId="77777777" w:rsidR="00CD1494" w:rsidRPr="003B2BDE" w:rsidRDefault="00CD1494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</w:p>
    <w:p w14:paraId="235CF90F" w14:textId="1E9F0BFE" w:rsidR="003B2BDE" w:rsidRDefault="003B2BDE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 w:rsidRPr="003B2BDE">
        <w:rPr>
          <w:rFonts w:ascii="Times New Roman" w:hAnsi="Times New Roman" w:cs="Times New Roman"/>
          <w:b/>
          <w:bCs/>
          <w:sz w:val="36"/>
          <w:szCs w:val="36"/>
        </w:rPr>
        <w:t>Step 2:</w:t>
      </w:r>
      <w:r w:rsidRPr="003B2BDE">
        <w:rPr>
          <w:rFonts w:ascii="Times New Roman" w:hAnsi="Times New Roman" w:cs="Times New Roman"/>
          <w:sz w:val="36"/>
          <w:szCs w:val="36"/>
        </w:rPr>
        <w:t xml:space="preserve"> With a </w:t>
      </w:r>
      <w:r w:rsidR="00CD1494">
        <w:rPr>
          <w:rFonts w:ascii="Times New Roman" w:hAnsi="Times New Roman" w:cs="Times New Roman"/>
          <w:sz w:val="36"/>
          <w:szCs w:val="36"/>
        </w:rPr>
        <w:t>w</w:t>
      </w:r>
      <w:r w:rsidRPr="003B2BDE">
        <w:rPr>
          <w:rFonts w:ascii="Times New Roman" w:hAnsi="Times New Roman" w:cs="Times New Roman"/>
          <w:sz w:val="36"/>
          <w:szCs w:val="36"/>
        </w:rPr>
        <w:t xml:space="preserve">hite </w:t>
      </w:r>
      <w:r w:rsidR="00CD1494">
        <w:rPr>
          <w:rFonts w:ascii="Times New Roman" w:hAnsi="Times New Roman" w:cs="Times New Roman"/>
          <w:sz w:val="36"/>
          <w:szCs w:val="36"/>
        </w:rPr>
        <w:t>p</w:t>
      </w:r>
      <w:r w:rsidRPr="003B2BDE">
        <w:rPr>
          <w:rFonts w:ascii="Times New Roman" w:hAnsi="Times New Roman" w:cs="Times New Roman"/>
          <w:sz w:val="36"/>
          <w:szCs w:val="36"/>
        </w:rPr>
        <w:t>astel, add circles of different sizes for the planets.</w:t>
      </w:r>
    </w:p>
    <w:p w14:paraId="6E24F0A4" w14:textId="77777777" w:rsidR="00CD1494" w:rsidRPr="003B2BDE" w:rsidRDefault="00CD1494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</w:p>
    <w:p w14:paraId="7B7F5C09" w14:textId="18296B60" w:rsidR="002A69EA" w:rsidRDefault="003B2BDE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 w:rsidRPr="003B2BDE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72B9FF8" wp14:editId="3450B339">
            <wp:extent cx="2682240" cy="2011680"/>
            <wp:effectExtent l="0" t="0" r="0" b="0"/>
            <wp:docPr id="7" name="Picture 6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648" cy="2014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3B2BDE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BEF8709" wp14:editId="492AE3D7">
            <wp:extent cx="2895600" cy="2008660"/>
            <wp:effectExtent l="0" t="0" r="0" b="0"/>
            <wp:docPr id="4" name="Picture 3" descr="A hand painting a picture of sp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hand painting a picture of sp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42174" r="2289"/>
                    <a:stretch/>
                  </pic:blipFill>
                  <pic:spPr bwMode="auto">
                    <a:xfrm>
                      <a:off x="0" y="0"/>
                      <a:ext cx="2909779" cy="2018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0CCFE" w14:textId="77777777" w:rsidR="00CD1494" w:rsidRPr="003B2BDE" w:rsidRDefault="00CD1494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</w:p>
    <w:p w14:paraId="216A6AD0" w14:textId="2E487F3A" w:rsidR="003B2BDE" w:rsidRDefault="003B2BDE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 w:rsidRPr="003B2BDE">
        <w:rPr>
          <w:rFonts w:ascii="Times New Roman" w:hAnsi="Times New Roman" w:cs="Times New Roman"/>
          <w:b/>
          <w:bCs/>
          <w:sz w:val="36"/>
          <w:szCs w:val="36"/>
        </w:rPr>
        <w:t>Step 3:</w:t>
      </w:r>
      <w:r w:rsidRPr="003B2BDE">
        <w:rPr>
          <w:rFonts w:ascii="Times New Roman" w:hAnsi="Times New Roman" w:cs="Times New Roman"/>
          <w:sz w:val="36"/>
          <w:szCs w:val="36"/>
        </w:rPr>
        <w:t xml:space="preserve"> Colour in the planets and effects with chalk </w:t>
      </w:r>
      <w:r w:rsidR="00CD1494">
        <w:rPr>
          <w:rFonts w:ascii="Times New Roman" w:hAnsi="Times New Roman" w:cs="Times New Roman"/>
          <w:sz w:val="36"/>
          <w:szCs w:val="36"/>
        </w:rPr>
        <w:t>p</w:t>
      </w:r>
      <w:r w:rsidRPr="003B2BDE">
        <w:rPr>
          <w:rFonts w:ascii="Times New Roman" w:hAnsi="Times New Roman" w:cs="Times New Roman"/>
          <w:sz w:val="36"/>
          <w:szCs w:val="36"/>
        </w:rPr>
        <w:t>astel</w:t>
      </w:r>
    </w:p>
    <w:p w14:paraId="26E0F58F" w14:textId="77777777" w:rsidR="00CD1494" w:rsidRPr="003B2BDE" w:rsidRDefault="00CD1494" w:rsidP="003B2BDE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</w:p>
    <w:p w14:paraId="66E83C7B" w14:textId="00E96810" w:rsidR="003B2BDE" w:rsidRDefault="003B2BDE" w:rsidP="00CD1494">
      <w:pPr>
        <w:jc w:val="center"/>
      </w:pPr>
      <w:r>
        <w:rPr>
          <w:noProof/>
        </w:rPr>
        <w:drawing>
          <wp:inline distT="0" distB="0" distL="0" distR="0" wp14:anchorId="18E7EAF4" wp14:editId="59873D8A">
            <wp:extent cx="3003432" cy="2524760"/>
            <wp:effectExtent l="0" t="0" r="0" b="0"/>
            <wp:docPr id="8" name="Picture 7" descr="May be an illustration of pla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ay be an illustration of plane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704" cy="254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4D4D752" wp14:editId="344BC311">
            <wp:extent cx="3274180" cy="2523847"/>
            <wp:effectExtent l="0" t="0" r="0" b="0"/>
            <wp:docPr id="10" name="Picture 9" descr="May be an illustration of pla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May be an illustration of planet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058" cy="253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FEF20" w14:textId="77777777" w:rsidR="00CD1494" w:rsidRDefault="00CD1494" w:rsidP="00CD1494">
      <w:pPr>
        <w:jc w:val="center"/>
      </w:pPr>
    </w:p>
    <w:p w14:paraId="2468A9F3" w14:textId="67D16943" w:rsidR="003B2BDE" w:rsidRDefault="003B2BDE" w:rsidP="003B2BDE">
      <w:pPr>
        <w:jc w:val="center"/>
      </w:pPr>
      <w:r>
        <w:rPr>
          <w:noProof/>
        </w:rPr>
        <w:drawing>
          <wp:inline distT="0" distB="0" distL="0" distR="0" wp14:anchorId="67C0213B" wp14:editId="3CC168A6">
            <wp:extent cx="5534025" cy="3912729"/>
            <wp:effectExtent l="0" t="0" r="0" b="0"/>
            <wp:docPr id="11" name="Picture 10" descr="Amazing Solar System Drawing: Space In Perspective! Step-by-Step  Instructions 4 you | Infinity Solar Energy || Best Rooftop Solar in Lucknow  || Solar in Uttar Prade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mazing Solar System Drawing: Space In Perspective! Step-by-Step  Instructions 4 you | Infinity Solar Energy || Best Rooftop Solar in Lucknow  || Solar in Uttar Pradesh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395" cy="391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3F65" w14:textId="11811346" w:rsidR="003B2BDE" w:rsidRDefault="003B2BDE" w:rsidP="003B2BDE">
      <w:pPr>
        <w:jc w:val="center"/>
      </w:pPr>
      <w:r>
        <w:rPr>
          <w:noProof/>
        </w:rPr>
        <w:drawing>
          <wp:inline distT="0" distB="0" distL="0" distR="0" wp14:anchorId="1FCD2180" wp14:editId="03B6094F">
            <wp:extent cx="5496504" cy="3886200"/>
            <wp:effectExtent l="0" t="0" r="0" b="0"/>
            <wp:docPr id="12" name="Picture 11" descr="Amazing Solar System Drawing: Space In Perspective! Step-by-Step  Instructions 4 you | Infinity Solar Energy || Best Rooftop Solar in Lucknow  || Solar in Uttar Prade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mazing Solar System Drawing: Space In Perspective! Step-by-Step  Instructions 4 you | Infinity Solar Energy || Best Rooftop Solar in Lucknow  || Solar in Uttar Pradesh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323" cy="3889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BFF16" w14:textId="3B601549" w:rsidR="003B2BDE" w:rsidRDefault="003B2BDE" w:rsidP="003B2BDE">
      <w:pPr>
        <w:jc w:val="center"/>
      </w:pPr>
      <w:r>
        <w:rPr>
          <w:noProof/>
        </w:rPr>
        <w:lastRenderedPageBreak/>
        <w:drawing>
          <wp:inline distT="0" distB="0" distL="0" distR="0" wp14:anchorId="701D5D0B" wp14:editId="3F344CAE">
            <wp:extent cx="5219700" cy="4443568"/>
            <wp:effectExtent l="0" t="0" r="0" b="0"/>
            <wp:docPr id="14" name="Picture 13" descr="4,500+ Solar System Drawing Stock Illustrations, Royalty-Free Vector  Graphics &amp; Clip Art - iStock | Solar system model, Solar system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4,500+ Solar System Drawing Stock Illustrations, Royalty-Free Vector  Graphics &amp; Clip Art - iStock | Solar system model, Solar system diagr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491" cy="444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40F88" w14:textId="4F653528" w:rsidR="00CD1494" w:rsidRDefault="00CD1494" w:rsidP="003B2BDE">
      <w:pPr>
        <w:jc w:val="center"/>
      </w:pPr>
      <w:r>
        <w:rPr>
          <w:noProof/>
        </w:rPr>
        <w:drawing>
          <wp:inline distT="0" distB="0" distL="0" distR="0" wp14:anchorId="78B50D3B" wp14:editId="569BD03C">
            <wp:extent cx="4419600" cy="4419600"/>
            <wp:effectExtent l="0" t="0" r="0" b="0"/>
            <wp:docPr id="15" name="Picture 14" descr="Planets Planet Drawing, Planet Painting, Planets Art | pedersenrecovery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Planets Planet Drawing, Planet Painting, Planets Art | pedersenrecovery.com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1494" w:rsidSect="009B6CD5">
      <w:pgSz w:w="12240" w:h="15840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7QwNDE0tDQ1sjRV0lEKTi0uzszPAykwrAUAiBNbJiwAAAA="/>
  </w:docVars>
  <w:rsids>
    <w:rsidRoot w:val="002A69EA"/>
    <w:rsid w:val="002A69EA"/>
    <w:rsid w:val="003B2BDE"/>
    <w:rsid w:val="007D3E20"/>
    <w:rsid w:val="008732C3"/>
    <w:rsid w:val="009737FF"/>
    <w:rsid w:val="009B6CD5"/>
    <w:rsid w:val="00CD1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23AB2"/>
  <w15:chartTrackingRefBased/>
  <w15:docId w15:val="{7F03C342-F50D-47AB-A862-8CAC5B847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dcterms:created xsi:type="dcterms:W3CDTF">2024-02-13T01:36:00Z</dcterms:created>
  <dcterms:modified xsi:type="dcterms:W3CDTF">2024-02-13T02:01:00Z</dcterms:modified>
</cp:coreProperties>
</file>